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A6CAF" w14:textId="4BE0B813" w:rsidR="00541946" w:rsidRPr="001537EB" w:rsidRDefault="00B52AD2" w:rsidP="004B6D98">
      <w:pPr>
        <w:pStyle w:val="Nincstrkz"/>
        <w:rPr>
          <w:b/>
          <w:bCs/>
          <w:sz w:val="72"/>
          <w:szCs w:val="72"/>
          <w:shd w:val="clear" w:color="auto" w:fill="FFFFFF"/>
          <w:lang w:val="en-GB"/>
        </w:rPr>
      </w:pPr>
      <w:r w:rsidRPr="001537EB">
        <w:rPr>
          <w:b/>
          <w:bCs/>
          <w:sz w:val="72"/>
          <w:szCs w:val="72"/>
          <w:shd w:val="clear" w:color="auto" w:fill="FFFFFF"/>
          <w:lang w:val="en-GB"/>
        </w:rPr>
        <w:t xml:space="preserve">           </w:t>
      </w:r>
      <w:r w:rsidR="00793858" w:rsidRPr="001537EB">
        <w:rPr>
          <w:b/>
          <w:bCs/>
          <w:sz w:val="72"/>
          <w:szCs w:val="72"/>
          <w:shd w:val="clear" w:color="auto" w:fill="FFFFFF"/>
          <w:lang w:val="en-GB"/>
        </w:rPr>
        <w:t xml:space="preserve"> </w:t>
      </w:r>
      <w:r w:rsidR="00E04E85" w:rsidRPr="001537EB">
        <w:rPr>
          <w:b/>
          <w:bCs/>
          <w:sz w:val="72"/>
          <w:szCs w:val="72"/>
          <w:shd w:val="clear" w:color="auto" w:fill="FFFFFF"/>
          <w:lang w:val="en-GB"/>
        </w:rPr>
        <w:t>Business</w:t>
      </w:r>
      <w:r w:rsidR="00A5191A" w:rsidRPr="001537EB">
        <w:rPr>
          <w:b/>
          <w:bCs/>
          <w:sz w:val="72"/>
          <w:szCs w:val="72"/>
          <w:shd w:val="clear" w:color="auto" w:fill="FFFFFF"/>
          <w:lang w:val="en-GB"/>
        </w:rPr>
        <w:t xml:space="preserve"> contract</w:t>
      </w:r>
    </w:p>
    <w:p w14:paraId="6F487C13" w14:textId="5620AE3C" w:rsidR="00A5191A" w:rsidRPr="001537EB" w:rsidRDefault="002C459D" w:rsidP="004B6D98">
      <w:pPr>
        <w:pStyle w:val="Nincstrkz"/>
        <w:rPr>
          <w:shd w:val="clear" w:color="auto" w:fill="FFFFFF"/>
          <w:lang w:val="en-GB"/>
        </w:rPr>
      </w:pPr>
      <w:r w:rsidRPr="001537EB">
        <w:rPr>
          <w:shd w:val="clear" w:color="auto" w:fill="FFFFFF"/>
          <w:lang w:val="en-GB"/>
        </w:rPr>
        <w:t xml:space="preserve">          </w:t>
      </w:r>
      <w:r w:rsidR="0057336E" w:rsidRPr="001537EB">
        <w:rPr>
          <w:shd w:val="clear" w:color="auto" w:fill="FFFFFF"/>
          <w:lang w:val="en-GB"/>
        </w:rPr>
        <w:t xml:space="preserve">             </w:t>
      </w:r>
      <w:r w:rsidRPr="001537EB">
        <w:rPr>
          <w:shd w:val="clear" w:color="auto" w:fill="FFFFFF"/>
          <w:lang w:val="en-GB"/>
        </w:rPr>
        <w:t xml:space="preserve"> </w:t>
      </w:r>
      <w:r w:rsidR="0057336E" w:rsidRPr="001537EB">
        <w:rPr>
          <w:shd w:val="clear" w:color="auto" w:fill="FFFFFF"/>
          <w:lang w:val="en-GB"/>
        </w:rPr>
        <w:t xml:space="preserve">             </w:t>
      </w:r>
      <w:r w:rsidR="007C4407" w:rsidRPr="001537EB">
        <w:rPr>
          <w:shd w:val="clear" w:color="auto" w:fill="FFFFFF"/>
          <w:lang w:val="en-GB"/>
        </w:rPr>
        <w:t xml:space="preserve"> </w:t>
      </w:r>
      <w:r w:rsidR="00025CE0" w:rsidRPr="001537EB">
        <w:rPr>
          <w:shd w:val="clear" w:color="auto" w:fill="FFFFFF"/>
          <w:lang w:val="en-GB"/>
        </w:rPr>
        <w:t xml:space="preserve">   </w:t>
      </w:r>
      <w:r w:rsidR="00A5191A" w:rsidRPr="001537EB">
        <w:rPr>
          <w:sz w:val="28"/>
          <w:szCs w:val="31"/>
          <w:shd w:val="clear" w:color="auto" w:fill="FFFFFF"/>
          <w:lang w:val="en-GB"/>
        </w:rPr>
        <w:t>(for easier construction / renovation work)</w:t>
      </w:r>
    </w:p>
    <w:p w14:paraId="5BFCBBAB" w14:textId="4E9F6625" w:rsidR="00234E65" w:rsidRPr="001537EB" w:rsidRDefault="00505001" w:rsidP="00234E65">
      <w:pPr>
        <w:pStyle w:val="Nincstrkz"/>
        <w:rPr>
          <w:color w:val="9CC2E5" w:themeColor="accent1" w:themeTint="99"/>
          <w:sz w:val="20"/>
          <w:shd w:val="clear" w:color="auto" w:fill="FFFFFF"/>
          <w:lang w:val="en-GB"/>
        </w:rPr>
      </w:pPr>
      <w:r w:rsidRPr="001537EB">
        <w:rPr>
          <w:b/>
          <w:color w:val="9CC2E5" w:themeColor="accent1" w:themeTint="99"/>
          <w:sz w:val="32"/>
          <w:szCs w:val="8"/>
          <w:lang w:val="en-GB"/>
        </w:rPr>
        <w:t xml:space="preserve">           </w:t>
      </w:r>
    </w:p>
    <w:p w14:paraId="6EFA74D6" w14:textId="77777777" w:rsidR="005D60B8" w:rsidRDefault="005D60B8" w:rsidP="004B6D98">
      <w:pPr>
        <w:pStyle w:val="Nincstrkz"/>
        <w:rPr>
          <w:sz w:val="28"/>
          <w:szCs w:val="31"/>
          <w:shd w:val="clear" w:color="auto" w:fill="FFFFFF"/>
          <w:lang w:val="en-GB"/>
        </w:rPr>
      </w:pPr>
    </w:p>
    <w:p w14:paraId="527098C7" w14:textId="6D04DF61" w:rsidR="00A5191A" w:rsidRPr="001537EB" w:rsidRDefault="00DC3E18" w:rsidP="004B6D98">
      <w:pPr>
        <w:pStyle w:val="Nincstrkz"/>
        <w:rPr>
          <w:sz w:val="28"/>
          <w:szCs w:val="31"/>
          <w:shd w:val="clear" w:color="auto" w:fill="FFFFFF"/>
          <w:lang w:val="en-GB"/>
        </w:rPr>
      </w:pPr>
      <w:r w:rsidRPr="001537EB">
        <w:rPr>
          <w:sz w:val="28"/>
          <w:szCs w:val="31"/>
          <w:shd w:val="clear" w:color="auto" w:fill="FFFFFF"/>
          <w:lang w:val="en-GB"/>
        </w:rPr>
        <w:t>W</w:t>
      </w:r>
      <w:r w:rsidR="00A5191A" w:rsidRPr="001537EB">
        <w:rPr>
          <w:sz w:val="28"/>
          <w:szCs w:val="31"/>
          <w:shd w:val="clear" w:color="auto" w:fill="FFFFFF"/>
          <w:lang w:val="en-GB"/>
        </w:rPr>
        <w:t>hich was created</w:t>
      </w:r>
      <w:r w:rsidR="00D274BB" w:rsidRPr="001537EB">
        <w:rPr>
          <w:sz w:val="28"/>
          <w:szCs w:val="31"/>
          <w:shd w:val="clear" w:color="auto" w:fill="FFFFFF"/>
          <w:lang w:val="en-GB"/>
        </w:rPr>
        <w:t xml:space="preserve"> </w:t>
      </w:r>
      <w:r w:rsidR="00DC7725" w:rsidRPr="001537EB">
        <w:rPr>
          <w:sz w:val="28"/>
          <w:szCs w:val="31"/>
          <w:shd w:val="clear" w:color="auto" w:fill="FFFFFF"/>
          <w:lang w:val="en-GB"/>
        </w:rPr>
        <w:t>be</w:t>
      </w:r>
      <w:r w:rsidR="000A725C" w:rsidRPr="001537EB">
        <w:rPr>
          <w:sz w:val="28"/>
          <w:szCs w:val="31"/>
          <w:shd w:val="clear" w:color="auto" w:fill="FFFFFF"/>
          <w:lang w:val="en-GB"/>
        </w:rPr>
        <w:t>tween</w:t>
      </w:r>
      <w:r w:rsidR="00A5191A" w:rsidRPr="001537EB">
        <w:rPr>
          <w:sz w:val="28"/>
          <w:szCs w:val="31"/>
          <w:shd w:val="clear" w:color="auto" w:fill="FFFFFF"/>
          <w:lang w:val="en-GB"/>
        </w:rPr>
        <w:t xml:space="preserve"> </w:t>
      </w:r>
      <w:r w:rsidR="00D933EE" w:rsidRPr="001537EB">
        <w:rPr>
          <w:sz w:val="28"/>
          <w:szCs w:val="31"/>
          <w:shd w:val="clear" w:color="auto" w:fill="FFFFFF"/>
          <w:lang w:val="en-GB"/>
        </w:rPr>
        <w:t>on behalf of:</w:t>
      </w:r>
    </w:p>
    <w:p w14:paraId="2170E009" w14:textId="3EEACBFB" w:rsidR="00B02FFE" w:rsidRPr="001537EB" w:rsidRDefault="00A5191A" w:rsidP="004B6D98">
      <w:pPr>
        <w:pStyle w:val="Nincstrkz"/>
        <w:rPr>
          <w:sz w:val="28"/>
          <w:szCs w:val="31"/>
          <w:shd w:val="clear" w:color="auto" w:fill="FFFFFF"/>
          <w:lang w:val="en-GB"/>
        </w:rPr>
      </w:pPr>
      <w:r w:rsidRPr="001537EB">
        <w:rPr>
          <w:sz w:val="28"/>
          <w:szCs w:val="31"/>
          <w:shd w:val="clear" w:color="auto" w:fill="FFFFFF"/>
          <w:lang w:val="en-GB"/>
        </w:rPr>
        <w:t>Name / Company Name: ...........................................................................</w:t>
      </w:r>
      <w:r w:rsidR="008E279E" w:rsidRPr="001537EB">
        <w:rPr>
          <w:sz w:val="28"/>
          <w:szCs w:val="31"/>
          <w:shd w:val="clear" w:color="auto" w:fill="FFFFFF"/>
          <w:lang w:val="en-GB"/>
        </w:rPr>
        <w:t>.....</w:t>
      </w:r>
    </w:p>
    <w:p w14:paraId="44A1DDD7" w14:textId="01643B5D" w:rsidR="00A5191A" w:rsidRPr="001537EB" w:rsidRDefault="00A5191A" w:rsidP="004B6D98">
      <w:pPr>
        <w:pStyle w:val="Nincstrkz"/>
        <w:rPr>
          <w:sz w:val="28"/>
          <w:szCs w:val="31"/>
          <w:shd w:val="clear" w:color="auto" w:fill="FFFFFF"/>
          <w:lang w:val="en-GB"/>
        </w:rPr>
      </w:pPr>
      <w:r w:rsidRPr="001537EB">
        <w:rPr>
          <w:sz w:val="28"/>
          <w:szCs w:val="31"/>
          <w:shd w:val="clear" w:color="auto" w:fill="FFFFFF"/>
          <w:lang w:val="en-GB"/>
        </w:rPr>
        <w:t>Address / Headquarters: ........................................................................</w:t>
      </w:r>
      <w:r w:rsidR="008E279E" w:rsidRPr="001537EB">
        <w:rPr>
          <w:sz w:val="28"/>
          <w:szCs w:val="31"/>
          <w:shd w:val="clear" w:color="auto" w:fill="FFFFFF"/>
          <w:lang w:val="en-GB"/>
        </w:rPr>
        <w:t>........</w:t>
      </w:r>
    </w:p>
    <w:p w14:paraId="10C848E4" w14:textId="0BB42E0F" w:rsidR="00A5191A" w:rsidRPr="001537EB" w:rsidRDefault="00A5191A" w:rsidP="004B6D98">
      <w:pPr>
        <w:pStyle w:val="Nincstrkz"/>
        <w:rPr>
          <w:sz w:val="28"/>
          <w:szCs w:val="31"/>
          <w:shd w:val="clear" w:color="auto" w:fill="FFFFFF"/>
          <w:lang w:val="en-GB"/>
        </w:rPr>
      </w:pPr>
      <w:r w:rsidRPr="001537EB">
        <w:rPr>
          <w:sz w:val="28"/>
          <w:szCs w:val="31"/>
          <w:shd w:val="clear" w:color="auto" w:fill="FFFFFF"/>
          <w:lang w:val="en-GB"/>
        </w:rPr>
        <w:t xml:space="preserve">Identity card number / </w:t>
      </w:r>
      <w:r w:rsidR="005D3BBB" w:rsidRPr="001537EB">
        <w:rPr>
          <w:sz w:val="28"/>
          <w:szCs w:val="31"/>
          <w:shd w:val="clear" w:color="auto" w:fill="FFFFFF"/>
          <w:lang w:val="en-GB"/>
        </w:rPr>
        <w:t>C</w:t>
      </w:r>
      <w:r w:rsidR="00730AAE" w:rsidRPr="001537EB">
        <w:rPr>
          <w:sz w:val="28"/>
          <w:szCs w:val="31"/>
          <w:shd w:val="clear" w:color="auto" w:fill="FFFFFF"/>
          <w:lang w:val="en-GB"/>
        </w:rPr>
        <w:t>ompany registration number</w:t>
      </w:r>
      <w:r w:rsidRPr="001537EB">
        <w:rPr>
          <w:sz w:val="28"/>
          <w:szCs w:val="31"/>
          <w:shd w:val="clear" w:color="auto" w:fill="FFFFFF"/>
          <w:lang w:val="en-GB"/>
        </w:rPr>
        <w:t>: ..............................</w:t>
      </w:r>
      <w:r w:rsidR="00730AAE" w:rsidRPr="001537EB">
        <w:rPr>
          <w:sz w:val="28"/>
          <w:szCs w:val="31"/>
          <w:shd w:val="clear" w:color="auto" w:fill="FFFFFF"/>
          <w:lang w:val="en-GB"/>
        </w:rPr>
        <w:t>...</w:t>
      </w:r>
      <w:r w:rsidRPr="001537EB">
        <w:rPr>
          <w:sz w:val="28"/>
          <w:szCs w:val="31"/>
          <w:shd w:val="clear" w:color="auto" w:fill="FFFFFF"/>
          <w:lang w:val="en-GB"/>
        </w:rPr>
        <w:t xml:space="preserve"> (Represents .................................... Managing Director) as Customer (hereinafter: Customer) and </w:t>
      </w:r>
      <w:r w:rsidR="00D933EE" w:rsidRPr="001537EB">
        <w:rPr>
          <w:sz w:val="28"/>
          <w:szCs w:val="31"/>
          <w:shd w:val="clear" w:color="auto" w:fill="FFFFFF"/>
          <w:lang w:val="en-GB"/>
        </w:rPr>
        <w:t xml:space="preserve">on behalf </w:t>
      </w:r>
      <w:r w:rsidR="00D933EE" w:rsidRPr="007223C2">
        <w:rPr>
          <w:noProof/>
          <w:sz w:val="28"/>
          <w:szCs w:val="31"/>
          <w:shd w:val="clear" w:color="auto" w:fill="FFFFFF"/>
          <w:lang w:val="en-GB"/>
        </w:rPr>
        <w:t>of:</w:t>
      </w:r>
      <w:r w:rsidR="00D933EE" w:rsidRPr="001537EB">
        <w:rPr>
          <w:sz w:val="28"/>
          <w:szCs w:val="31"/>
          <w:shd w:val="clear" w:color="auto" w:fill="FFFFFF"/>
          <w:lang w:val="en-GB"/>
        </w:rPr>
        <w:t xml:space="preserve"> </w:t>
      </w:r>
      <w:proofErr w:type="spellStart"/>
      <w:r w:rsidR="00403F20" w:rsidRPr="001537EB">
        <w:rPr>
          <w:sz w:val="28"/>
          <w:szCs w:val="31"/>
          <w:shd w:val="clear" w:color="auto" w:fill="FFFFFF"/>
          <w:lang w:val="en-GB"/>
        </w:rPr>
        <w:t>Dunakanyar</w:t>
      </w:r>
      <w:proofErr w:type="spellEnd"/>
      <w:r w:rsidR="00403F20" w:rsidRPr="001537EB">
        <w:rPr>
          <w:sz w:val="28"/>
          <w:szCs w:val="31"/>
          <w:shd w:val="clear" w:color="auto" w:fill="FFFFFF"/>
          <w:lang w:val="en-GB"/>
        </w:rPr>
        <w:t xml:space="preserve"> </w:t>
      </w:r>
      <w:proofErr w:type="spellStart"/>
      <w:r w:rsidR="00403F20" w:rsidRPr="001537EB">
        <w:rPr>
          <w:sz w:val="28"/>
          <w:szCs w:val="31"/>
          <w:shd w:val="clear" w:color="auto" w:fill="FFFFFF"/>
          <w:lang w:val="en-GB"/>
        </w:rPr>
        <w:t>Festő</w:t>
      </w:r>
      <w:proofErr w:type="spellEnd"/>
      <w:r w:rsidR="001E34A0" w:rsidRPr="001537EB">
        <w:rPr>
          <w:sz w:val="28"/>
          <w:szCs w:val="31"/>
          <w:shd w:val="clear" w:color="auto" w:fill="FFFFFF"/>
          <w:lang w:val="en-GB"/>
        </w:rPr>
        <w:t xml:space="preserve"> </w:t>
      </w:r>
      <w:proofErr w:type="spellStart"/>
      <w:r w:rsidRPr="001537EB">
        <w:rPr>
          <w:sz w:val="28"/>
          <w:szCs w:val="31"/>
          <w:shd w:val="clear" w:color="auto" w:fill="FFFFFF"/>
          <w:lang w:val="en-GB"/>
        </w:rPr>
        <w:t>Kft</w:t>
      </w:r>
      <w:proofErr w:type="spellEnd"/>
      <w:r w:rsidRPr="001537EB">
        <w:rPr>
          <w:sz w:val="28"/>
          <w:szCs w:val="31"/>
          <w:shd w:val="clear" w:color="auto" w:fill="FFFFFF"/>
          <w:lang w:val="en-GB"/>
        </w:rPr>
        <w:t xml:space="preserve">. </w:t>
      </w:r>
      <w:r w:rsidR="00E563E0" w:rsidRPr="001537EB">
        <w:rPr>
          <w:sz w:val="28"/>
          <w:szCs w:val="31"/>
          <w:shd w:val="clear" w:color="auto" w:fill="FFFFFF"/>
          <w:lang w:val="en-GB"/>
        </w:rPr>
        <w:t>(</w:t>
      </w:r>
      <w:r w:rsidR="003D27DE" w:rsidRPr="001537EB">
        <w:rPr>
          <w:sz w:val="28"/>
          <w:szCs w:val="31"/>
          <w:shd w:val="clear" w:color="auto" w:fill="FFFFFF"/>
          <w:lang w:val="en-GB"/>
        </w:rPr>
        <w:t xml:space="preserve">Headquarters: </w:t>
      </w:r>
      <w:r w:rsidRPr="001537EB">
        <w:rPr>
          <w:sz w:val="28"/>
          <w:szCs w:val="31"/>
          <w:shd w:val="clear" w:color="auto" w:fill="FFFFFF"/>
          <w:lang w:val="en-GB"/>
        </w:rPr>
        <w:t xml:space="preserve">2000 </w:t>
      </w:r>
      <w:proofErr w:type="spellStart"/>
      <w:r w:rsidRPr="001537EB">
        <w:rPr>
          <w:sz w:val="28"/>
          <w:szCs w:val="31"/>
          <w:shd w:val="clear" w:color="auto" w:fill="FFFFFF"/>
          <w:lang w:val="en-GB"/>
        </w:rPr>
        <w:t>Szentendre</w:t>
      </w:r>
      <w:proofErr w:type="spellEnd"/>
      <w:r w:rsidRPr="001537EB">
        <w:rPr>
          <w:sz w:val="28"/>
          <w:szCs w:val="31"/>
          <w:shd w:val="clear" w:color="auto" w:fill="FFFFFF"/>
          <w:lang w:val="en-GB"/>
        </w:rPr>
        <w:t xml:space="preserve"> </w:t>
      </w:r>
      <w:proofErr w:type="spellStart"/>
      <w:r w:rsidRPr="001537EB">
        <w:rPr>
          <w:sz w:val="28"/>
          <w:szCs w:val="31"/>
          <w:shd w:val="clear" w:color="auto" w:fill="FFFFFF"/>
          <w:lang w:val="en-GB"/>
        </w:rPr>
        <w:t>Széchényi</w:t>
      </w:r>
      <w:proofErr w:type="spellEnd"/>
      <w:r w:rsidRPr="001537EB">
        <w:rPr>
          <w:sz w:val="28"/>
          <w:szCs w:val="31"/>
          <w:shd w:val="clear" w:color="auto" w:fill="FFFFFF"/>
          <w:lang w:val="en-GB"/>
        </w:rPr>
        <w:t xml:space="preserve"> </w:t>
      </w:r>
      <w:proofErr w:type="spellStart"/>
      <w:r w:rsidRPr="001537EB">
        <w:rPr>
          <w:sz w:val="28"/>
          <w:szCs w:val="31"/>
          <w:shd w:val="clear" w:color="auto" w:fill="FFFFFF"/>
          <w:lang w:val="en-GB"/>
        </w:rPr>
        <w:t>István</w:t>
      </w:r>
      <w:proofErr w:type="spellEnd"/>
      <w:r w:rsidRPr="001537EB">
        <w:rPr>
          <w:sz w:val="28"/>
          <w:szCs w:val="31"/>
          <w:shd w:val="clear" w:color="auto" w:fill="FFFFFF"/>
          <w:lang w:val="en-GB"/>
        </w:rPr>
        <w:t xml:space="preserve"> </w:t>
      </w:r>
      <w:r w:rsidR="00754788" w:rsidRPr="001537EB">
        <w:rPr>
          <w:sz w:val="28"/>
          <w:szCs w:val="31"/>
          <w:shd w:val="clear" w:color="auto" w:fill="FFFFFF"/>
          <w:lang w:val="en-GB"/>
        </w:rPr>
        <w:t>Square</w:t>
      </w:r>
      <w:r w:rsidRPr="001537EB">
        <w:rPr>
          <w:sz w:val="28"/>
          <w:szCs w:val="31"/>
          <w:shd w:val="clear" w:color="auto" w:fill="FFFFFF"/>
          <w:lang w:val="en-GB"/>
        </w:rPr>
        <w:t xml:space="preserve"> 37. 2nd staircase, </w:t>
      </w:r>
      <w:r w:rsidR="00D87B2F" w:rsidRPr="001537EB">
        <w:rPr>
          <w:sz w:val="28"/>
          <w:szCs w:val="31"/>
          <w:shd w:val="clear" w:color="auto" w:fill="FFFFFF"/>
          <w:lang w:val="en-GB"/>
        </w:rPr>
        <w:t>1st</w:t>
      </w:r>
      <w:r w:rsidRPr="001537EB">
        <w:rPr>
          <w:sz w:val="28"/>
          <w:szCs w:val="31"/>
          <w:shd w:val="clear" w:color="auto" w:fill="FFFFFF"/>
          <w:lang w:val="en-GB"/>
        </w:rPr>
        <w:t xml:space="preserve"> floor</w:t>
      </w:r>
      <w:r w:rsidR="00323882" w:rsidRPr="001537EB">
        <w:rPr>
          <w:sz w:val="28"/>
          <w:szCs w:val="31"/>
          <w:shd w:val="clear" w:color="auto" w:fill="FFFFFF"/>
          <w:lang w:val="en-GB"/>
        </w:rPr>
        <w:t xml:space="preserve"> </w:t>
      </w:r>
      <w:r w:rsidRPr="001537EB">
        <w:rPr>
          <w:sz w:val="28"/>
          <w:szCs w:val="31"/>
          <w:shd w:val="clear" w:color="auto" w:fill="FFFFFF"/>
          <w:lang w:val="en-GB"/>
        </w:rPr>
        <w:t>4</w:t>
      </w:r>
      <w:r w:rsidR="00061D01" w:rsidRPr="001537EB">
        <w:rPr>
          <w:sz w:val="28"/>
          <w:szCs w:val="31"/>
          <w:shd w:val="clear" w:color="auto" w:fill="FFFFFF"/>
          <w:lang w:val="en-GB"/>
        </w:rPr>
        <w:t xml:space="preserve">. </w:t>
      </w:r>
      <w:r w:rsidRPr="001537EB">
        <w:rPr>
          <w:sz w:val="28"/>
          <w:szCs w:val="31"/>
          <w:shd w:val="clear" w:color="auto" w:fill="FFFFFF"/>
          <w:lang w:val="en-GB"/>
        </w:rPr>
        <w:t xml:space="preserve">Tax number: 27030983-2-13, Represented by Csaba Vámos managing director) as </w:t>
      </w:r>
      <w:r w:rsidRPr="001537EB">
        <w:rPr>
          <w:noProof/>
          <w:sz w:val="28"/>
          <w:szCs w:val="31"/>
          <w:shd w:val="clear" w:color="auto" w:fill="FFFFFF"/>
          <w:lang w:val="en-GB"/>
        </w:rPr>
        <w:t xml:space="preserve">a </w:t>
      </w:r>
      <w:r w:rsidR="00FB7AFC" w:rsidRPr="001537EB">
        <w:rPr>
          <w:noProof/>
          <w:sz w:val="28"/>
          <w:szCs w:val="31"/>
          <w:shd w:val="clear" w:color="auto" w:fill="FFFFFF"/>
          <w:lang w:val="en-GB"/>
        </w:rPr>
        <w:t>building</w:t>
      </w:r>
      <w:r w:rsidR="00FB7AFC" w:rsidRPr="001537EB">
        <w:rPr>
          <w:sz w:val="28"/>
          <w:szCs w:val="31"/>
          <w:shd w:val="clear" w:color="auto" w:fill="FFFFFF"/>
          <w:lang w:val="en-GB"/>
        </w:rPr>
        <w:t xml:space="preserve"> </w:t>
      </w:r>
      <w:r w:rsidR="006374A0" w:rsidRPr="001537EB">
        <w:rPr>
          <w:sz w:val="28"/>
          <w:szCs w:val="31"/>
          <w:shd w:val="clear" w:color="auto" w:fill="FFFFFF"/>
          <w:lang w:val="en-GB"/>
        </w:rPr>
        <w:t>contractor</w:t>
      </w:r>
      <w:r w:rsidRPr="001537EB">
        <w:rPr>
          <w:sz w:val="28"/>
          <w:szCs w:val="31"/>
          <w:shd w:val="clear" w:color="auto" w:fill="FFFFFF"/>
          <w:lang w:val="en-GB"/>
        </w:rPr>
        <w:t xml:space="preserve"> (hereinafter</w:t>
      </w:r>
      <w:r w:rsidR="00DB1F09" w:rsidRPr="001537EB">
        <w:rPr>
          <w:sz w:val="28"/>
          <w:szCs w:val="31"/>
          <w:shd w:val="clear" w:color="auto" w:fill="FFFFFF"/>
          <w:lang w:val="en-GB"/>
        </w:rPr>
        <w:t xml:space="preserve">: </w:t>
      </w:r>
      <w:r w:rsidR="009830D6" w:rsidRPr="001537EB">
        <w:rPr>
          <w:sz w:val="28"/>
          <w:szCs w:val="31"/>
          <w:shd w:val="clear" w:color="auto" w:fill="FFFFFF"/>
          <w:lang w:val="en-GB"/>
        </w:rPr>
        <w:t>Contrac</w:t>
      </w:r>
      <w:r w:rsidR="00BD74BB" w:rsidRPr="001537EB">
        <w:rPr>
          <w:sz w:val="28"/>
          <w:szCs w:val="31"/>
          <w:shd w:val="clear" w:color="auto" w:fill="FFFFFF"/>
          <w:lang w:val="en-GB"/>
        </w:rPr>
        <w:t>tor</w:t>
      </w:r>
      <w:r w:rsidRPr="001537EB">
        <w:rPr>
          <w:sz w:val="28"/>
          <w:szCs w:val="31"/>
          <w:shd w:val="clear" w:color="auto" w:fill="FFFFFF"/>
          <w:lang w:val="en-GB"/>
        </w:rPr>
        <w:t xml:space="preserve">), at the place and time </w:t>
      </w:r>
      <w:r w:rsidR="00D27C82" w:rsidRPr="001537EB">
        <w:rPr>
          <w:sz w:val="28"/>
          <w:szCs w:val="31"/>
          <w:shd w:val="clear" w:color="auto" w:fill="FFFFFF"/>
          <w:lang w:val="en-GB"/>
        </w:rPr>
        <w:t>below</w:t>
      </w:r>
      <w:r w:rsidRPr="001537EB">
        <w:rPr>
          <w:sz w:val="28"/>
          <w:szCs w:val="31"/>
          <w:shd w:val="clear" w:color="auto" w:fill="FFFFFF"/>
          <w:lang w:val="en-GB"/>
        </w:rPr>
        <w:t>, under the following conditions:</w:t>
      </w:r>
    </w:p>
    <w:p w14:paraId="6EA106C0" w14:textId="62A95D75" w:rsidR="00A5191A" w:rsidRPr="001537EB" w:rsidRDefault="00A5191A" w:rsidP="004B6D98">
      <w:pPr>
        <w:pStyle w:val="Nincstrkz"/>
        <w:rPr>
          <w:sz w:val="28"/>
          <w:szCs w:val="31"/>
          <w:shd w:val="clear" w:color="auto" w:fill="FFFFFF"/>
          <w:lang w:val="en-GB"/>
        </w:rPr>
      </w:pPr>
    </w:p>
    <w:p w14:paraId="328CEF3C" w14:textId="38FCE810" w:rsidR="00A5191A" w:rsidRPr="001537EB" w:rsidRDefault="000456AF" w:rsidP="00012189">
      <w:pPr>
        <w:pStyle w:val="Nincstrkz"/>
        <w:rPr>
          <w:color w:val="FF0000"/>
          <w:sz w:val="28"/>
          <w:szCs w:val="31"/>
          <w:shd w:val="clear" w:color="auto" w:fill="FFFFFF"/>
          <w:lang w:val="en-GB"/>
        </w:rPr>
      </w:pPr>
      <w:r w:rsidRPr="001537EB">
        <w:rPr>
          <w:sz w:val="28"/>
          <w:szCs w:val="31"/>
          <w:shd w:val="clear" w:color="auto" w:fill="FFFFFF"/>
          <w:lang w:val="en-GB"/>
        </w:rPr>
        <w:t>1. The C</w:t>
      </w:r>
      <w:r w:rsidR="0025787E" w:rsidRPr="001537EB">
        <w:rPr>
          <w:sz w:val="28"/>
          <w:szCs w:val="31"/>
          <w:shd w:val="clear" w:color="auto" w:fill="FFFFFF"/>
          <w:lang w:val="en-GB"/>
        </w:rPr>
        <w:t>ustomer</w:t>
      </w:r>
      <w:r w:rsidRPr="001537EB">
        <w:rPr>
          <w:sz w:val="28"/>
          <w:szCs w:val="31"/>
          <w:shd w:val="clear" w:color="auto" w:fill="FFFFFF"/>
          <w:lang w:val="en-GB"/>
        </w:rPr>
        <w:t xml:space="preserve"> orders and the Contractor undertakes the work detailed in the Contractor's enclosed quotation, quotation </w:t>
      </w:r>
      <w:proofErr w:type="gramStart"/>
      <w:r w:rsidRPr="001537EB">
        <w:rPr>
          <w:sz w:val="28"/>
          <w:szCs w:val="31"/>
          <w:shd w:val="clear" w:color="auto" w:fill="FFFFFF"/>
          <w:lang w:val="en-GB"/>
        </w:rPr>
        <w:t>number:…</w:t>
      </w:r>
      <w:proofErr w:type="gramEnd"/>
      <w:r w:rsidRPr="001537EB">
        <w:rPr>
          <w:sz w:val="28"/>
          <w:szCs w:val="31"/>
          <w:shd w:val="clear" w:color="auto" w:fill="FFFFFF"/>
          <w:lang w:val="en-GB"/>
        </w:rPr>
        <w:t xml:space="preserve">………. </w:t>
      </w:r>
      <w:r w:rsidR="00B072AA" w:rsidRPr="001537EB">
        <w:rPr>
          <w:sz w:val="28"/>
          <w:szCs w:val="31"/>
          <w:shd w:val="clear" w:color="auto" w:fill="FFFFFF"/>
          <w:lang w:val="en-GB"/>
        </w:rPr>
        <w:t xml:space="preserve">The Contractor shall carry out the work </w:t>
      </w:r>
      <w:r w:rsidR="007E4870" w:rsidRPr="001537EB">
        <w:rPr>
          <w:sz w:val="28"/>
          <w:szCs w:val="31"/>
          <w:shd w:val="clear" w:color="auto" w:fill="FFFFFF"/>
          <w:lang w:val="en-GB"/>
        </w:rPr>
        <w:t xml:space="preserve">until the deadline </w:t>
      </w:r>
      <w:r w:rsidR="00B072AA" w:rsidRPr="001537EB">
        <w:rPr>
          <w:sz w:val="28"/>
          <w:szCs w:val="31"/>
          <w:shd w:val="clear" w:color="auto" w:fill="FFFFFF"/>
          <w:lang w:val="en-GB"/>
        </w:rPr>
        <w:t>specified in the quotation</w:t>
      </w:r>
      <w:r w:rsidR="00F57478" w:rsidRPr="001537EB">
        <w:rPr>
          <w:sz w:val="28"/>
          <w:szCs w:val="31"/>
          <w:shd w:val="clear" w:color="auto" w:fill="FFFFFF"/>
          <w:lang w:val="en-GB"/>
        </w:rPr>
        <w:t xml:space="preserve">, </w:t>
      </w:r>
      <w:r w:rsidR="00F57478" w:rsidRPr="00835EAC">
        <w:rPr>
          <w:noProof/>
          <w:sz w:val="28"/>
          <w:szCs w:val="31"/>
          <w:shd w:val="clear" w:color="auto" w:fill="FFFFFF"/>
          <w:lang w:val="en-GB"/>
        </w:rPr>
        <w:t>in appropriate</w:t>
      </w:r>
      <w:r w:rsidR="00F57478" w:rsidRPr="001537EB">
        <w:rPr>
          <w:sz w:val="28"/>
          <w:szCs w:val="31"/>
          <w:shd w:val="clear" w:color="auto" w:fill="FFFFFF"/>
          <w:lang w:val="en-GB"/>
        </w:rPr>
        <w:t xml:space="preserve"> quality </w:t>
      </w:r>
      <w:r w:rsidR="00D3785F" w:rsidRPr="001537EB">
        <w:rPr>
          <w:sz w:val="28"/>
          <w:szCs w:val="31"/>
          <w:shd w:val="clear" w:color="auto" w:fill="FFFFFF"/>
          <w:lang w:val="en-GB"/>
        </w:rPr>
        <w:t xml:space="preserve">and </w:t>
      </w:r>
      <w:r w:rsidR="00B072AA" w:rsidRPr="001537EB">
        <w:rPr>
          <w:sz w:val="28"/>
          <w:szCs w:val="31"/>
          <w:shd w:val="clear" w:color="auto" w:fill="FFFFFF"/>
          <w:lang w:val="en-GB"/>
        </w:rPr>
        <w:t xml:space="preserve">in compliance with the </w:t>
      </w:r>
      <w:r w:rsidR="006849D9" w:rsidRPr="001537EB">
        <w:rPr>
          <w:sz w:val="28"/>
          <w:szCs w:val="31"/>
          <w:shd w:val="clear" w:color="auto" w:fill="FFFFFF"/>
          <w:lang w:val="en-GB"/>
        </w:rPr>
        <w:t xml:space="preserve">valid </w:t>
      </w:r>
      <w:r w:rsidR="00D53680" w:rsidRPr="001537EB">
        <w:rPr>
          <w:sz w:val="28"/>
          <w:szCs w:val="31"/>
          <w:shd w:val="clear" w:color="auto" w:fill="FFFFFF"/>
          <w:lang w:val="en-GB"/>
        </w:rPr>
        <w:t xml:space="preserve">and </w:t>
      </w:r>
      <w:r w:rsidR="00B072AA" w:rsidRPr="001537EB">
        <w:rPr>
          <w:sz w:val="28"/>
          <w:szCs w:val="31"/>
          <w:shd w:val="clear" w:color="auto" w:fill="FFFFFF"/>
          <w:lang w:val="en-GB"/>
        </w:rPr>
        <w:t>applicable legislation.</w:t>
      </w:r>
    </w:p>
    <w:p w14:paraId="63C29175" w14:textId="4FF28A8D" w:rsidR="00A5191A" w:rsidRPr="001537EB" w:rsidRDefault="00A5191A" w:rsidP="004B6D98">
      <w:pPr>
        <w:pStyle w:val="Nincstrkz"/>
        <w:rPr>
          <w:sz w:val="28"/>
          <w:szCs w:val="31"/>
          <w:shd w:val="clear" w:color="auto" w:fill="FFFFFF"/>
          <w:lang w:val="en-GB"/>
        </w:rPr>
      </w:pPr>
    </w:p>
    <w:p w14:paraId="3A532C57" w14:textId="7F95633B" w:rsidR="00A5191A" w:rsidRPr="001537EB" w:rsidRDefault="00A5191A" w:rsidP="004B6D98">
      <w:pPr>
        <w:pStyle w:val="Nincstrkz"/>
        <w:rPr>
          <w:sz w:val="28"/>
          <w:lang w:val="en-GB"/>
        </w:rPr>
      </w:pPr>
      <w:r w:rsidRPr="001537EB">
        <w:rPr>
          <w:sz w:val="28"/>
          <w:szCs w:val="31"/>
          <w:shd w:val="clear" w:color="auto" w:fill="FFFFFF"/>
          <w:lang w:val="en-GB"/>
        </w:rPr>
        <w:t xml:space="preserve">2. The </w:t>
      </w:r>
      <w:bookmarkStart w:id="0" w:name="_Hlk30775875"/>
      <w:r w:rsidRPr="001537EB">
        <w:rPr>
          <w:sz w:val="28"/>
          <w:szCs w:val="31"/>
          <w:shd w:val="clear" w:color="auto" w:fill="FFFFFF"/>
          <w:lang w:val="en-GB"/>
        </w:rPr>
        <w:t>Customer</w:t>
      </w:r>
      <w:bookmarkEnd w:id="0"/>
      <w:r w:rsidRPr="001537EB">
        <w:rPr>
          <w:sz w:val="28"/>
          <w:szCs w:val="31"/>
          <w:shd w:val="clear" w:color="auto" w:fill="FFFFFF"/>
          <w:lang w:val="en-GB"/>
        </w:rPr>
        <w:t xml:space="preserve"> shall pay to the Contractor ………………… HUF + VAT, </w:t>
      </w:r>
      <w:r w:rsidR="002A2FF2">
        <w:rPr>
          <w:sz w:val="28"/>
          <w:szCs w:val="31"/>
          <w:shd w:val="clear" w:color="auto" w:fill="FFFFFF"/>
          <w:lang w:val="en-GB"/>
        </w:rPr>
        <w:t xml:space="preserve">the </w:t>
      </w:r>
      <w:r w:rsidRPr="002A2FF2">
        <w:rPr>
          <w:noProof/>
          <w:sz w:val="28"/>
          <w:szCs w:val="31"/>
          <w:shd w:val="clear" w:color="auto" w:fill="FFFFFF"/>
          <w:lang w:val="en-GB"/>
        </w:rPr>
        <w:t>entrepreneurial</w:t>
      </w:r>
      <w:r w:rsidRPr="001537EB">
        <w:rPr>
          <w:sz w:val="28"/>
          <w:szCs w:val="31"/>
          <w:shd w:val="clear" w:color="auto" w:fill="FFFFFF"/>
          <w:lang w:val="en-GB"/>
        </w:rPr>
        <w:t xml:space="preserve"> fee payable in two </w:t>
      </w:r>
      <w:r w:rsidRPr="001537EB">
        <w:rPr>
          <w:noProof/>
          <w:sz w:val="28"/>
          <w:szCs w:val="31"/>
          <w:shd w:val="clear" w:color="auto" w:fill="FFFFFF"/>
          <w:lang w:val="en-GB"/>
        </w:rPr>
        <w:t>instalments</w:t>
      </w:r>
      <w:r w:rsidRPr="001537EB">
        <w:rPr>
          <w:sz w:val="28"/>
          <w:szCs w:val="31"/>
          <w:shd w:val="clear" w:color="auto" w:fill="FFFFFF"/>
          <w:lang w:val="en-GB"/>
        </w:rPr>
        <w:t xml:space="preserve">. </w:t>
      </w:r>
      <w:r w:rsidR="00EA4253">
        <w:rPr>
          <w:sz w:val="28"/>
          <w:szCs w:val="31"/>
          <w:shd w:val="clear" w:color="auto" w:fill="FFFFFF"/>
          <w:lang w:val="en-GB"/>
        </w:rPr>
        <w:t>4</w:t>
      </w:r>
      <w:r w:rsidRPr="001537EB">
        <w:rPr>
          <w:sz w:val="28"/>
          <w:szCs w:val="31"/>
          <w:shd w:val="clear" w:color="auto" w:fill="FFFFFF"/>
          <w:lang w:val="en-GB"/>
        </w:rPr>
        <w:t xml:space="preserve">0 </w:t>
      </w:r>
      <w:r w:rsidRPr="001537EB">
        <w:rPr>
          <w:noProof/>
          <w:sz w:val="28"/>
          <w:szCs w:val="31"/>
          <w:shd w:val="clear" w:color="auto" w:fill="FFFFFF"/>
          <w:lang w:val="en-GB"/>
        </w:rPr>
        <w:t>percen</w:t>
      </w:r>
      <w:r w:rsidR="007F707B" w:rsidRPr="001537EB">
        <w:rPr>
          <w:noProof/>
          <w:sz w:val="28"/>
          <w:szCs w:val="31"/>
          <w:shd w:val="clear" w:color="auto" w:fill="FFFFFF"/>
          <w:lang w:val="en-GB"/>
        </w:rPr>
        <w:t xml:space="preserve">t </w:t>
      </w:r>
      <w:r w:rsidRPr="001537EB">
        <w:rPr>
          <w:sz w:val="28"/>
          <w:szCs w:val="31"/>
          <w:shd w:val="clear" w:color="auto" w:fill="FFFFFF"/>
          <w:lang w:val="en-GB"/>
        </w:rPr>
        <w:t xml:space="preserve">................................ + VAT, as an advance payment at the time of signing this contract, and the remaining </w:t>
      </w:r>
      <w:r w:rsidR="00EA4253">
        <w:rPr>
          <w:sz w:val="28"/>
          <w:szCs w:val="31"/>
          <w:shd w:val="clear" w:color="auto" w:fill="FFFFFF"/>
          <w:lang w:val="en-GB"/>
        </w:rPr>
        <w:t>6</w:t>
      </w:r>
      <w:r w:rsidRPr="001537EB">
        <w:rPr>
          <w:sz w:val="28"/>
          <w:szCs w:val="31"/>
          <w:shd w:val="clear" w:color="auto" w:fill="FFFFFF"/>
          <w:lang w:val="en-GB"/>
        </w:rPr>
        <w:t xml:space="preserve">0 </w:t>
      </w:r>
      <w:r w:rsidRPr="001537EB">
        <w:rPr>
          <w:noProof/>
          <w:sz w:val="28"/>
          <w:szCs w:val="31"/>
          <w:shd w:val="clear" w:color="auto" w:fill="FFFFFF"/>
          <w:lang w:val="en-GB"/>
        </w:rPr>
        <w:t>percent</w:t>
      </w:r>
      <w:r w:rsidRPr="001537EB">
        <w:rPr>
          <w:sz w:val="28"/>
          <w:szCs w:val="31"/>
          <w:shd w:val="clear" w:color="auto" w:fill="FFFFFF"/>
          <w:lang w:val="en-GB"/>
        </w:rPr>
        <w:t xml:space="preserve"> is due at the end of the work, against </w:t>
      </w:r>
      <w:r w:rsidR="00FF719A" w:rsidRPr="001537EB">
        <w:rPr>
          <w:sz w:val="28"/>
          <w:szCs w:val="31"/>
          <w:shd w:val="clear" w:color="auto" w:fill="FFFFFF"/>
          <w:lang w:val="en-GB"/>
        </w:rPr>
        <w:t>the</w:t>
      </w:r>
      <w:r w:rsidRPr="001537EB">
        <w:rPr>
          <w:sz w:val="28"/>
          <w:szCs w:val="31"/>
          <w:shd w:val="clear" w:color="auto" w:fill="FFFFFF"/>
          <w:lang w:val="en-GB"/>
        </w:rPr>
        <w:t xml:space="preserve"> invoice issued by the Contractor.</w:t>
      </w:r>
    </w:p>
    <w:p w14:paraId="3E343420" w14:textId="73C0875D" w:rsidR="008B5947" w:rsidRPr="001537EB" w:rsidRDefault="008B5947" w:rsidP="004B6D98">
      <w:pPr>
        <w:pStyle w:val="Nincstrkz"/>
        <w:rPr>
          <w:sz w:val="28"/>
          <w:szCs w:val="31"/>
          <w:shd w:val="clear" w:color="auto" w:fill="FFFFFF"/>
          <w:lang w:val="en-GB"/>
        </w:rPr>
      </w:pPr>
    </w:p>
    <w:p w14:paraId="1FAE86CB" w14:textId="416F31A6" w:rsidR="00A5191A" w:rsidRPr="001537EB" w:rsidRDefault="00C82BFA" w:rsidP="004B6D98">
      <w:pPr>
        <w:pStyle w:val="Nincstrkz"/>
        <w:rPr>
          <w:sz w:val="28"/>
          <w:szCs w:val="31"/>
          <w:shd w:val="clear" w:color="auto" w:fill="FFFFFF"/>
          <w:lang w:val="en-GB"/>
        </w:rPr>
      </w:pPr>
      <w:r w:rsidRPr="001537EB">
        <w:rPr>
          <w:sz w:val="28"/>
          <w:szCs w:val="31"/>
          <w:shd w:val="clear" w:color="auto" w:fill="FFFFFF"/>
          <w:lang w:val="en-GB"/>
        </w:rPr>
        <w:t xml:space="preserve">3. The </w:t>
      </w:r>
      <w:r w:rsidR="00D12D9A" w:rsidRPr="001537EB">
        <w:rPr>
          <w:sz w:val="28"/>
          <w:szCs w:val="31"/>
          <w:shd w:val="clear" w:color="auto" w:fill="FFFFFF"/>
          <w:lang w:val="en-GB"/>
        </w:rPr>
        <w:t>C</w:t>
      </w:r>
      <w:r w:rsidRPr="001537EB">
        <w:rPr>
          <w:sz w:val="28"/>
          <w:szCs w:val="31"/>
          <w:shd w:val="clear" w:color="auto" w:fill="FFFFFF"/>
          <w:lang w:val="en-GB"/>
        </w:rPr>
        <w:t>ustomer shall provide free, unobstructed access to the work</w:t>
      </w:r>
      <w:r w:rsidR="00790C35" w:rsidRPr="001537EB">
        <w:rPr>
          <w:sz w:val="28"/>
          <w:szCs w:val="31"/>
          <w:shd w:val="clear" w:color="auto" w:fill="FFFFFF"/>
          <w:lang w:val="en-GB"/>
        </w:rPr>
        <w:t>ing</w:t>
      </w:r>
      <w:r w:rsidRPr="001537EB">
        <w:rPr>
          <w:sz w:val="28"/>
          <w:szCs w:val="31"/>
          <w:shd w:val="clear" w:color="auto" w:fill="FFFFFF"/>
          <w:lang w:val="en-GB"/>
        </w:rPr>
        <w:t xml:space="preserve"> area and the utility (water, electricity, etc.) necessary for the works. In addition, the Customer agrees that the Contractor will take photographs of the workflow and the completed work and place them on his website without indicating</w:t>
      </w:r>
      <w:r w:rsidR="007B22E1" w:rsidRPr="001537EB">
        <w:rPr>
          <w:sz w:val="28"/>
          <w:szCs w:val="31"/>
          <w:shd w:val="clear" w:color="auto" w:fill="FFFFFF"/>
          <w:lang w:val="en-GB"/>
        </w:rPr>
        <w:t xml:space="preserve"> </w:t>
      </w:r>
      <w:r w:rsidR="00C90109" w:rsidRPr="001537EB">
        <w:rPr>
          <w:sz w:val="28"/>
          <w:szCs w:val="31"/>
          <w:shd w:val="clear" w:color="auto" w:fill="FFFFFF"/>
          <w:lang w:val="en-GB"/>
        </w:rPr>
        <w:t xml:space="preserve">the </w:t>
      </w:r>
      <w:r w:rsidRPr="001537EB">
        <w:rPr>
          <w:sz w:val="28"/>
          <w:szCs w:val="31"/>
          <w:shd w:val="clear" w:color="auto" w:fill="FFFFFF"/>
          <w:lang w:val="en-GB"/>
        </w:rPr>
        <w:t xml:space="preserve">name and </w:t>
      </w:r>
      <w:r w:rsidR="002F73A3" w:rsidRPr="001537EB">
        <w:rPr>
          <w:sz w:val="28"/>
          <w:szCs w:val="31"/>
          <w:shd w:val="clear" w:color="auto" w:fill="FFFFFF"/>
          <w:lang w:val="en-GB"/>
        </w:rPr>
        <w:t xml:space="preserve">the </w:t>
      </w:r>
      <w:r w:rsidRPr="001537EB">
        <w:rPr>
          <w:sz w:val="28"/>
          <w:szCs w:val="31"/>
          <w:shd w:val="clear" w:color="auto" w:fill="FFFFFF"/>
          <w:lang w:val="en-GB"/>
        </w:rPr>
        <w:t>exact address.</w:t>
      </w:r>
    </w:p>
    <w:p w14:paraId="1BCEEA3B" w14:textId="032CE93D" w:rsidR="00B3757F" w:rsidRPr="001537EB" w:rsidRDefault="00B3757F" w:rsidP="004B6D98">
      <w:pPr>
        <w:pStyle w:val="Nincstrkz"/>
        <w:rPr>
          <w:sz w:val="28"/>
          <w:szCs w:val="31"/>
          <w:shd w:val="clear" w:color="auto" w:fill="FFFFFF"/>
          <w:lang w:val="en-GB"/>
        </w:rPr>
      </w:pPr>
    </w:p>
    <w:p w14:paraId="13ECEE45" w14:textId="46208163" w:rsidR="00A5191A" w:rsidRPr="001537EB" w:rsidRDefault="00F5162D" w:rsidP="004B6D98">
      <w:pPr>
        <w:pStyle w:val="Nincstrkz"/>
        <w:rPr>
          <w:sz w:val="28"/>
          <w:lang w:val="en-GB"/>
        </w:rPr>
      </w:pPr>
      <w:r w:rsidRPr="001537EB">
        <w:rPr>
          <w:sz w:val="28"/>
          <w:lang w:val="en-GB"/>
        </w:rPr>
        <w:t>4. The Parties agree that, in</w:t>
      </w:r>
      <w:r w:rsidR="003C6A70" w:rsidRPr="001537EB">
        <w:rPr>
          <w:sz w:val="28"/>
          <w:lang w:val="en-GB"/>
        </w:rPr>
        <w:t xml:space="preserve"> case</w:t>
      </w:r>
      <w:r w:rsidRPr="001537EB">
        <w:rPr>
          <w:sz w:val="28"/>
          <w:lang w:val="en-GB"/>
        </w:rPr>
        <w:t xml:space="preserve"> of </w:t>
      </w:r>
      <w:r w:rsidR="004B083D" w:rsidRPr="001537EB">
        <w:rPr>
          <w:sz w:val="28"/>
          <w:lang w:val="en-GB"/>
        </w:rPr>
        <w:t>delayed</w:t>
      </w:r>
      <w:r w:rsidRPr="001537EB">
        <w:rPr>
          <w:sz w:val="28"/>
          <w:lang w:val="en-GB"/>
        </w:rPr>
        <w:t xml:space="preserve"> payment, interest shall be payable for the Contractor in accordance with the provisions of the Civil Code.</w:t>
      </w:r>
    </w:p>
    <w:p w14:paraId="6A87E741" w14:textId="5CEEB075" w:rsidR="002A48FB" w:rsidRPr="001537EB" w:rsidRDefault="002A48FB" w:rsidP="004B6D98">
      <w:pPr>
        <w:pStyle w:val="Nincstrkz"/>
        <w:rPr>
          <w:sz w:val="28"/>
          <w:szCs w:val="31"/>
          <w:shd w:val="clear" w:color="auto" w:fill="FFFFFF"/>
          <w:lang w:val="en-GB"/>
        </w:rPr>
      </w:pPr>
    </w:p>
    <w:p w14:paraId="012F00DF" w14:textId="65D625DB" w:rsidR="00A5191A" w:rsidRPr="001537EB" w:rsidRDefault="00D63448" w:rsidP="004B6D98">
      <w:pPr>
        <w:pStyle w:val="Nincstrkz"/>
        <w:rPr>
          <w:sz w:val="28"/>
          <w:szCs w:val="31"/>
          <w:shd w:val="clear" w:color="auto" w:fill="FFFFFF"/>
          <w:lang w:val="en-GB"/>
        </w:rPr>
      </w:pPr>
      <w:r w:rsidRPr="001537EB">
        <w:rPr>
          <w:sz w:val="28"/>
          <w:szCs w:val="31"/>
          <w:shd w:val="clear" w:color="auto" w:fill="FFFFFF"/>
          <w:lang w:val="en-GB"/>
        </w:rPr>
        <w:t xml:space="preserve">5. The Contracting Parties </w:t>
      </w:r>
      <w:r w:rsidR="00E562B7" w:rsidRPr="001537EB">
        <w:rPr>
          <w:sz w:val="28"/>
          <w:szCs w:val="31"/>
          <w:shd w:val="clear" w:color="auto" w:fill="FFFFFF"/>
          <w:lang w:val="en-GB"/>
        </w:rPr>
        <w:t>for unregulated matters sha</w:t>
      </w:r>
      <w:r w:rsidR="00A45947" w:rsidRPr="001537EB">
        <w:rPr>
          <w:sz w:val="28"/>
          <w:szCs w:val="31"/>
          <w:shd w:val="clear" w:color="auto" w:fill="FFFFFF"/>
          <w:lang w:val="en-GB"/>
        </w:rPr>
        <w:t xml:space="preserve">ll apply provisions of the applicable legislation. </w:t>
      </w:r>
      <w:r w:rsidRPr="001537EB">
        <w:rPr>
          <w:sz w:val="28"/>
          <w:szCs w:val="31"/>
          <w:shd w:val="clear" w:color="auto" w:fill="FFFFFF"/>
          <w:lang w:val="en-GB"/>
        </w:rPr>
        <w:t>The applicable law is Hungarian law.</w:t>
      </w:r>
    </w:p>
    <w:p w14:paraId="5740DF38" w14:textId="6EC045E7" w:rsidR="005834CC" w:rsidRPr="001537EB" w:rsidRDefault="005834CC" w:rsidP="004B6D98">
      <w:pPr>
        <w:pStyle w:val="Nincstrkz"/>
        <w:rPr>
          <w:sz w:val="28"/>
          <w:szCs w:val="31"/>
          <w:shd w:val="clear" w:color="auto" w:fill="FFFFFF"/>
          <w:lang w:val="en-GB"/>
        </w:rPr>
      </w:pPr>
    </w:p>
    <w:p w14:paraId="319EEE2D" w14:textId="154EDC4B" w:rsidR="00A76534" w:rsidRPr="001537EB" w:rsidRDefault="00DB3813" w:rsidP="004B6D98">
      <w:pPr>
        <w:pStyle w:val="Nincstrkz"/>
        <w:rPr>
          <w:sz w:val="28"/>
          <w:szCs w:val="31"/>
          <w:shd w:val="clear" w:color="auto" w:fill="FFFFFF"/>
          <w:lang w:val="en-GB"/>
        </w:rPr>
      </w:pPr>
      <w:r w:rsidRPr="001537EB">
        <w:rPr>
          <w:sz w:val="28"/>
          <w:szCs w:val="31"/>
          <w:shd w:val="clear" w:color="auto" w:fill="FFFFFF"/>
          <w:lang w:val="en-GB"/>
        </w:rPr>
        <w:lastRenderedPageBreak/>
        <w:t xml:space="preserve">This agreement is made in </w:t>
      </w:r>
      <w:r w:rsidR="00EF6A1F">
        <w:rPr>
          <w:sz w:val="28"/>
          <w:szCs w:val="31"/>
          <w:shd w:val="clear" w:color="auto" w:fill="FFFFFF"/>
          <w:lang w:val="en-GB"/>
        </w:rPr>
        <w:t>3</w:t>
      </w:r>
      <w:r w:rsidRPr="001537EB">
        <w:rPr>
          <w:sz w:val="28"/>
          <w:szCs w:val="31"/>
          <w:shd w:val="clear" w:color="auto" w:fill="FFFFFF"/>
          <w:lang w:val="en-GB"/>
        </w:rPr>
        <w:t xml:space="preserve"> copies which </w:t>
      </w:r>
      <w:r w:rsidRPr="007223C2">
        <w:rPr>
          <w:noProof/>
          <w:sz w:val="28"/>
          <w:szCs w:val="31"/>
          <w:shd w:val="clear" w:color="auto" w:fill="FFFFFF"/>
          <w:lang w:val="en-GB"/>
        </w:rPr>
        <w:t>is</w:t>
      </w:r>
      <w:r w:rsidRPr="001537EB">
        <w:rPr>
          <w:sz w:val="28"/>
          <w:szCs w:val="31"/>
          <w:shd w:val="clear" w:color="auto" w:fill="FFFFFF"/>
          <w:lang w:val="en-GB"/>
        </w:rPr>
        <w:t xml:space="preserve"> confirmed by both parties with their signature</w:t>
      </w:r>
      <w:r w:rsidR="00A63010" w:rsidRPr="001537EB">
        <w:rPr>
          <w:lang w:val="en-GB"/>
        </w:rPr>
        <w:t xml:space="preserve"> </w:t>
      </w:r>
      <w:r w:rsidR="00A63010" w:rsidRPr="001537EB">
        <w:rPr>
          <w:sz w:val="28"/>
          <w:szCs w:val="31"/>
          <w:shd w:val="clear" w:color="auto" w:fill="FFFFFF"/>
          <w:lang w:val="en-GB"/>
        </w:rPr>
        <w:t>and in accordance with their will.</w:t>
      </w:r>
    </w:p>
    <w:p w14:paraId="3563EE94" w14:textId="55C476B6" w:rsidR="00A76534" w:rsidRPr="001537EB" w:rsidRDefault="00A76534" w:rsidP="004B6D98">
      <w:pPr>
        <w:pStyle w:val="Nincstrkz"/>
        <w:rPr>
          <w:sz w:val="28"/>
          <w:szCs w:val="31"/>
          <w:shd w:val="clear" w:color="auto" w:fill="FFFFFF"/>
          <w:lang w:val="en-GB"/>
        </w:rPr>
      </w:pPr>
    </w:p>
    <w:p w14:paraId="6724B6CE" w14:textId="24FCA127" w:rsidR="00A5191A" w:rsidRPr="001537EB" w:rsidRDefault="00A5191A" w:rsidP="004B6D98">
      <w:pPr>
        <w:pStyle w:val="Nincstrkz"/>
        <w:rPr>
          <w:color w:val="9CC2E5" w:themeColor="accent1" w:themeTint="99"/>
          <w:sz w:val="28"/>
          <w:szCs w:val="31"/>
          <w:shd w:val="clear" w:color="auto" w:fill="FFFFFF"/>
          <w:lang w:val="en-GB"/>
        </w:rPr>
      </w:pPr>
    </w:p>
    <w:p w14:paraId="44FB1259" w14:textId="6BF3C202" w:rsidR="002F4C6F" w:rsidRPr="001537EB" w:rsidRDefault="002C2F57" w:rsidP="0069345E">
      <w:pPr>
        <w:pStyle w:val="Nincstrkz"/>
        <w:rPr>
          <w:sz w:val="28"/>
          <w:szCs w:val="31"/>
          <w:shd w:val="clear" w:color="auto" w:fill="FFFFFF"/>
          <w:lang w:val="en-GB"/>
        </w:rPr>
      </w:pPr>
      <w:r w:rsidRPr="001537EB">
        <w:rPr>
          <w:sz w:val="28"/>
          <w:szCs w:val="31"/>
          <w:shd w:val="clear" w:color="auto" w:fill="FFFFFF"/>
          <w:lang w:val="en-GB"/>
        </w:rPr>
        <w:t>Date</w:t>
      </w:r>
      <w:r w:rsidR="00123B6B" w:rsidRPr="001537EB">
        <w:rPr>
          <w:sz w:val="28"/>
          <w:szCs w:val="31"/>
          <w:shd w:val="clear" w:color="auto" w:fill="FFFFFF"/>
          <w:lang w:val="en-GB"/>
        </w:rPr>
        <w:t>:</w:t>
      </w:r>
      <w:r w:rsidR="003A137B">
        <w:rPr>
          <w:sz w:val="28"/>
          <w:szCs w:val="31"/>
          <w:shd w:val="clear" w:color="auto" w:fill="FFFFFF"/>
          <w:lang w:val="en-GB"/>
        </w:rPr>
        <w:t>…………………………..</w:t>
      </w:r>
      <w:bookmarkStart w:id="1" w:name="_GoBack"/>
      <w:bookmarkEnd w:id="1"/>
    </w:p>
    <w:p w14:paraId="67CA90CF" w14:textId="38994C12" w:rsidR="00815BBA" w:rsidRPr="001537EB" w:rsidRDefault="00815BBA" w:rsidP="0069345E">
      <w:pPr>
        <w:pStyle w:val="Nincstrkz"/>
        <w:rPr>
          <w:sz w:val="28"/>
          <w:szCs w:val="31"/>
          <w:shd w:val="clear" w:color="auto" w:fill="FFFFFF"/>
          <w:lang w:val="en-GB"/>
        </w:rPr>
      </w:pPr>
    </w:p>
    <w:p w14:paraId="6C0829E0" w14:textId="103B6054" w:rsidR="00E4543D" w:rsidRPr="001537EB" w:rsidRDefault="00E4543D" w:rsidP="0069345E">
      <w:pPr>
        <w:pStyle w:val="Nincstrkz"/>
        <w:rPr>
          <w:sz w:val="28"/>
          <w:szCs w:val="31"/>
          <w:shd w:val="clear" w:color="auto" w:fill="FFFFFF"/>
          <w:lang w:val="en-GB"/>
        </w:rPr>
      </w:pPr>
    </w:p>
    <w:p w14:paraId="50EB23FF" w14:textId="77777777" w:rsidR="00E4543D" w:rsidRPr="001537EB" w:rsidRDefault="00E4543D" w:rsidP="0069345E">
      <w:pPr>
        <w:pStyle w:val="Nincstrkz"/>
        <w:rPr>
          <w:sz w:val="28"/>
          <w:szCs w:val="31"/>
          <w:shd w:val="clear" w:color="auto" w:fill="FFFFFF"/>
          <w:lang w:val="en-GB"/>
        </w:rPr>
      </w:pPr>
    </w:p>
    <w:p w14:paraId="7895B73D" w14:textId="3B608709" w:rsidR="00815BBA" w:rsidRPr="001537EB" w:rsidRDefault="00E4543D" w:rsidP="0069345E">
      <w:pPr>
        <w:pStyle w:val="Nincstrkz"/>
        <w:rPr>
          <w:sz w:val="28"/>
          <w:szCs w:val="31"/>
          <w:shd w:val="clear" w:color="auto" w:fill="FFFFFF"/>
          <w:lang w:val="en-GB"/>
        </w:rPr>
      </w:pPr>
      <w:r w:rsidRPr="001537EB">
        <w:rPr>
          <w:sz w:val="28"/>
          <w:szCs w:val="31"/>
          <w:shd w:val="clear" w:color="auto" w:fill="FFFFFF"/>
          <w:lang w:val="en-GB"/>
        </w:rPr>
        <w:t xml:space="preserve">    ………………………………………</w:t>
      </w:r>
      <w:r w:rsidR="00722376" w:rsidRPr="001537EB">
        <w:rPr>
          <w:sz w:val="28"/>
          <w:szCs w:val="31"/>
          <w:shd w:val="clear" w:color="auto" w:fill="FFFFFF"/>
          <w:lang w:val="en-GB"/>
        </w:rPr>
        <w:t>…….</w:t>
      </w:r>
      <w:r w:rsidR="00D12D9A" w:rsidRPr="001537EB">
        <w:rPr>
          <w:sz w:val="28"/>
          <w:szCs w:val="31"/>
          <w:shd w:val="clear" w:color="auto" w:fill="FFFFFF"/>
          <w:lang w:val="en-GB"/>
        </w:rPr>
        <w:t xml:space="preserve">  </w:t>
      </w:r>
      <w:r w:rsidRPr="001537EB">
        <w:rPr>
          <w:sz w:val="28"/>
          <w:szCs w:val="31"/>
          <w:shd w:val="clear" w:color="auto" w:fill="FFFFFF"/>
          <w:lang w:val="en-GB"/>
        </w:rPr>
        <w:t xml:space="preserve">                      …………………………………………………</w:t>
      </w:r>
    </w:p>
    <w:p w14:paraId="423AC6EA" w14:textId="5514B7A1" w:rsidR="00422D0A" w:rsidRPr="001537EB" w:rsidRDefault="00D12D9A" w:rsidP="004B6D98">
      <w:pPr>
        <w:pStyle w:val="Nincstrkz"/>
        <w:rPr>
          <w:sz w:val="28"/>
          <w:szCs w:val="31"/>
          <w:shd w:val="clear" w:color="auto" w:fill="FFFFFF"/>
          <w:lang w:val="en-GB"/>
        </w:rPr>
      </w:pPr>
      <w:r w:rsidRPr="001537EB">
        <w:rPr>
          <w:sz w:val="28"/>
          <w:szCs w:val="31"/>
          <w:shd w:val="clear" w:color="auto" w:fill="FFFFFF"/>
          <w:lang w:val="en-GB"/>
        </w:rPr>
        <w:t xml:space="preserve">                  Customer                                           </w:t>
      </w:r>
      <w:r w:rsidR="00571A38" w:rsidRPr="001537EB">
        <w:rPr>
          <w:sz w:val="28"/>
          <w:szCs w:val="31"/>
          <w:shd w:val="clear" w:color="auto" w:fill="FFFFFF"/>
          <w:lang w:val="en-GB"/>
        </w:rPr>
        <w:t xml:space="preserve"> Contractor</w:t>
      </w:r>
      <w:r w:rsidRPr="001537EB">
        <w:rPr>
          <w:sz w:val="28"/>
          <w:szCs w:val="31"/>
          <w:shd w:val="clear" w:color="auto" w:fill="FFFFFF"/>
          <w:lang w:val="en-GB"/>
        </w:rPr>
        <w:t xml:space="preserve"> </w:t>
      </w:r>
      <w:r w:rsidR="00571A38" w:rsidRPr="001537EB">
        <w:rPr>
          <w:sz w:val="28"/>
          <w:szCs w:val="31"/>
          <w:shd w:val="clear" w:color="auto" w:fill="FFFFFF"/>
          <w:lang w:val="en-GB"/>
        </w:rPr>
        <w:t xml:space="preserve">– </w:t>
      </w:r>
      <w:proofErr w:type="spellStart"/>
      <w:r w:rsidR="00571A38" w:rsidRPr="001537EB">
        <w:rPr>
          <w:sz w:val="28"/>
          <w:szCs w:val="31"/>
          <w:shd w:val="clear" w:color="auto" w:fill="FFFFFF"/>
          <w:lang w:val="en-GB"/>
        </w:rPr>
        <w:t>Dunakanyar</w:t>
      </w:r>
      <w:proofErr w:type="spellEnd"/>
      <w:r w:rsidR="00571A38" w:rsidRPr="001537EB">
        <w:rPr>
          <w:sz w:val="28"/>
          <w:szCs w:val="31"/>
          <w:shd w:val="clear" w:color="auto" w:fill="FFFFFF"/>
          <w:lang w:val="en-GB"/>
        </w:rPr>
        <w:t xml:space="preserve"> </w:t>
      </w:r>
      <w:proofErr w:type="spellStart"/>
      <w:r w:rsidR="00571A38" w:rsidRPr="001537EB">
        <w:rPr>
          <w:sz w:val="28"/>
          <w:szCs w:val="31"/>
          <w:shd w:val="clear" w:color="auto" w:fill="FFFFFF"/>
          <w:lang w:val="en-GB"/>
        </w:rPr>
        <w:t>Festő</w:t>
      </w:r>
      <w:proofErr w:type="spellEnd"/>
      <w:r w:rsidR="00571A38" w:rsidRPr="001537EB">
        <w:rPr>
          <w:sz w:val="28"/>
          <w:szCs w:val="31"/>
          <w:shd w:val="clear" w:color="auto" w:fill="FFFFFF"/>
          <w:lang w:val="en-GB"/>
        </w:rPr>
        <w:t xml:space="preserve"> </w:t>
      </w:r>
      <w:proofErr w:type="spellStart"/>
      <w:r w:rsidR="00571A38" w:rsidRPr="001537EB">
        <w:rPr>
          <w:sz w:val="28"/>
          <w:szCs w:val="31"/>
          <w:shd w:val="clear" w:color="auto" w:fill="FFFFFF"/>
          <w:lang w:val="en-GB"/>
        </w:rPr>
        <w:t>Kft</w:t>
      </w:r>
      <w:proofErr w:type="spellEnd"/>
      <w:r w:rsidR="00571A38" w:rsidRPr="001537EB">
        <w:rPr>
          <w:sz w:val="28"/>
          <w:szCs w:val="31"/>
          <w:shd w:val="clear" w:color="auto" w:fill="FFFFFF"/>
          <w:lang w:val="en-GB"/>
        </w:rPr>
        <w:t>.</w:t>
      </w:r>
      <w:r w:rsidRPr="001537EB">
        <w:rPr>
          <w:sz w:val="28"/>
          <w:szCs w:val="31"/>
          <w:shd w:val="clear" w:color="auto" w:fill="FFFFFF"/>
          <w:lang w:val="en-GB"/>
        </w:rPr>
        <w:t xml:space="preserve"> </w:t>
      </w:r>
    </w:p>
    <w:p w14:paraId="3382D296" w14:textId="3CD59CC2" w:rsidR="00422D0A" w:rsidRDefault="00422D0A" w:rsidP="004B6D98">
      <w:pPr>
        <w:pStyle w:val="Nincstrkz"/>
        <w:rPr>
          <w:sz w:val="28"/>
          <w:szCs w:val="31"/>
          <w:shd w:val="clear" w:color="auto" w:fill="FFFFFF"/>
          <w:lang w:val="en-GB"/>
        </w:rPr>
      </w:pPr>
    </w:p>
    <w:p w14:paraId="69EB9744" w14:textId="0E16EEE9" w:rsidR="00422D0A" w:rsidRDefault="00422D0A" w:rsidP="004B6D98">
      <w:pPr>
        <w:pStyle w:val="Nincstrkz"/>
        <w:rPr>
          <w:sz w:val="28"/>
          <w:szCs w:val="31"/>
          <w:shd w:val="clear" w:color="auto" w:fill="FFFFFF"/>
          <w:lang w:val="en-GB"/>
        </w:rPr>
      </w:pPr>
    </w:p>
    <w:p w14:paraId="20D82701" w14:textId="3E9E8A21" w:rsidR="00422D0A" w:rsidRDefault="00422D0A" w:rsidP="004B6D98">
      <w:pPr>
        <w:pStyle w:val="Nincstrkz"/>
        <w:rPr>
          <w:sz w:val="28"/>
          <w:szCs w:val="31"/>
          <w:shd w:val="clear" w:color="auto" w:fill="FFFFFF"/>
          <w:lang w:val="en-GB"/>
        </w:rPr>
      </w:pPr>
    </w:p>
    <w:p w14:paraId="6325E954" w14:textId="77777777" w:rsidR="007C79AD" w:rsidRDefault="007C79AD" w:rsidP="004B6D98">
      <w:pPr>
        <w:pStyle w:val="Nincstrkz"/>
        <w:rPr>
          <w:sz w:val="28"/>
          <w:szCs w:val="31"/>
          <w:shd w:val="clear" w:color="auto" w:fill="FFFFFF"/>
          <w:lang w:val="en-GB"/>
        </w:rPr>
      </w:pPr>
    </w:p>
    <w:p w14:paraId="51C878A9" w14:textId="12C9CB4E" w:rsidR="00422D0A" w:rsidRDefault="00422D0A" w:rsidP="004B6D98">
      <w:pPr>
        <w:pStyle w:val="Nincstrkz"/>
        <w:rPr>
          <w:sz w:val="28"/>
          <w:szCs w:val="31"/>
          <w:shd w:val="clear" w:color="auto" w:fill="FFFFFF"/>
          <w:lang w:val="en-GB"/>
        </w:rPr>
      </w:pPr>
    </w:p>
    <w:p w14:paraId="5BA0614B" w14:textId="32C158E2" w:rsidR="007B29CE" w:rsidRDefault="007B29CE" w:rsidP="004B6D98">
      <w:pPr>
        <w:pStyle w:val="Nincstrkz"/>
        <w:rPr>
          <w:sz w:val="28"/>
          <w:szCs w:val="31"/>
          <w:shd w:val="clear" w:color="auto" w:fill="FFFFFF"/>
          <w:lang w:val="en-GB"/>
        </w:rPr>
      </w:pPr>
    </w:p>
    <w:p w14:paraId="3E7B9963" w14:textId="26B84927" w:rsidR="007B29CE" w:rsidRDefault="007B29CE" w:rsidP="004B6D98">
      <w:pPr>
        <w:pStyle w:val="Nincstrkz"/>
        <w:rPr>
          <w:sz w:val="28"/>
          <w:szCs w:val="31"/>
          <w:shd w:val="clear" w:color="auto" w:fill="FFFFFF"/>
          <w:lang w:val="en-GB"/>
        </w:rPr>
      </w:pPr>
    </w:p>
    <w:p w14:paraId="06DB1D03" w14:textId="77777777" w:rsidR="007B29CE" w:rsidRDefault="007B29CE" w:rsidP="004B6D98">
      <w:pPr>
        <w:pStyle w:val="Nincstrkz"/>
        <w:rPr>
          <w:sz w:val="28"/>
          <w:szCs w:val="31"/>
          <w:shd w:val="clear" w:color="auto" w:fill="FFFFFF"/>
          <w:lang w:val="en-GB"/>
        </w:rPr>
      </w:pPr>
    </w:p>
    <w:p w14:paraId="6E7E5AE1" w14:textId="007168BF" w:rsidR="00914BC8" w:rsidRDefault="00914BC8" w:rsidP="004B6D98">
      <w:pPr>
        <w:pStyle w:val="Nincstrkz"/>
        <w:rPr>
          <w:sz w:val="28"/>
          <w:szCs w:val="31"/>
          <w:shd w:val="clear" w:color="auto" w:fill="FFFFFF"/>
          <w:lang w:val="en-GB"/>
        </w:rPr>
      </w:pPr>
    </w:p>
    <w:p w14:paraId="19CC165F" w14:textId="77777777" w:rsidR="00914BC8" w:rsidRPr="00B02FFE" w:rsidRDefault="00914BC8" w:rsidP="004B6D98">
      <w:pPr>
        <w:pStyle w:val="Nincstrkz"/>
        <w:rPr>
          <w:sz w:val="28"/>
          <w:szCs w:val="31"/>
          <w:shd w:val="clear" w:color="auto" w:fill="FFFFFF"/>
          <w:lang w:val="en-GB"/>
        </w:rPr>
      </w:pPr>
    </w:p>
    <w:sectPr w:rsidR="00914BC8" w:rsidRPr="00B02F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7851"/>
    <w:multiLevelType w:val="hybridMultilevel"/>
    <w:tmpl w:val="1DBC0F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3C1656D7"/>
    <w:multiLevelType w:val="hybridMultilevel"/>
    <w:tmpl w:val="5F7A68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F782E0F"/>
    <w:multiLevelType w:val="hybridMultilevel"/>
    <w:tmpl w:val="502E6F9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0913E06"/>
    <w:multiLevelType w:val="hybridMultilevel"/>
    <w:tmpl w:val="7FC2C75C"/>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4" w15:restartNumberingAfterBreak="0">
    <w:nsid w:val="5162650C"/>
    <w:multiLevelType w:val="hybridMultilevel"/>
    <w:tmpl w:val="A96E62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542C5300"/>
    <w:multiLevelType w:val="hybridMultilevel"/>
    <w:tmpl w:val="EE4EDEB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600616DF"/>
    <w:multiLevelType w:val="hybridMultilevel"/>
    <w:tmpl w:val="5ADE5D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636C015F"/>
    <w:multiLevelType w:val="hybridMultilevel"/>
    <w:tmpl w:val="B23E971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6CC80154"/>
    <w:multiLevelType w:val="hybridMultilevel"/>
    <w:tmpl w:val="452E5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0"/>
  </w:num>
  <w:num w:numId="5">
    <w:abstractNumId w:val="6"/>
  </w:num>
  <w:num w:numId="6">
    <w:abstractNumId w:val="2"/>
  </w:num>
  <w:num w:numId="7">
    <w:abstractNumId w:val="8"/>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TMysjA2MLU0MjNT0lEKTi0uzszPAykwNK4FAFLcdY8tAAAA"/>
  </w:docVars>
  <w:rsids>
    <w:rsidRoot w:val="006A6A91"/>
    <w:rsid w:val="00006333"/>
    <w:rsid w:val="00012189"/>
    <w:rsid w:val="00014494"/>
    <w:rsid w:val="00014B4F"/>
    <w:rsid w:val="00016AF0"/>
    <w:rsid w:val="000222A6"/>
    <w:rsid w:val="000240F7"/>
    <w:rsid w:val="00025CE0"/>
    <w:rsid w:val="00032040"/>
    <w:rsid w:val="000456AF"/>
    <w:rsid w:val="00050280"/>
    <w:rsid w:val="00053BF2"/>
    <w:rsid w:val="00061D01"/>
    <w:rsid w:val="000726DD"/>
    <w:rsid w:val="000736BE"/>
    <w:rsid w:val="0008084B"/>
    <w:rsid w:val="00093EAC"/>
    <w:rsid w:val="000A1FBC"/>
    <w:rsid w:val="000A285F"/>
    <w:rsid w:val="000A725C"/>
    <w:rsid w:val="000C193E"/>
    <w:rsid w:val="000C3935"/>
    <w:rsid w:val="000F198E"/>
    <w:rsid w:val="000F6FD7"/>
    <w:rsid w:val="00123B6B"/>
    <w:rsid w:val="0012585B"/>
    <w:rsid w:val="001263BB"/>
    <w:rsid w:val="00136739"/>
    <w:rsid w:val="0014117F"/>
    <w:rsid w:val="001537EB"/>
    <w:rsid w:val="00167794"/>
    <w:rsid w:val="001941A6"/>
    <w:rsid w:val="00194AFC"/>
    <w:rsid w:val="0019663A"/>
    <w:rsid w:val="001A5240"/>
    <w:rsid w:val="001C3F9F"/>
    <w:rsid w:val="001E34A0"/>
    <w:rsid w:val="00203AFF"/>
    <w:rsid w:val="002155F4"/>
    <w:rsid w:val="00234E65"/>
    <w:rsid w:val="002379BF"/>
    <w:rsid w:val="0024141F"/>
    <w:rsid w:val="00242411"/>
    <w:rsid w:val="00243884"/>
    <w:rsid w:val="0025787E"/>
    <w:rsid w:val="002706B9"/>
    <w:rsid w:val="002813EB"/>
    <w:rsid w:val="0028215F"/>
    <w:rsid w:val="002A2FF2"/>
    <w:rsid w:val="002A48FB"/>
    <w:rsid w:val="002A7785"/>
    <w:rsid w:val="002B4E8B"/>
    <w:rsid w:val="002B529C"/>
    <w:rsid w:val="002B63A7"/>
    <w:rsid w:val="002C181B"/>
    <w:rsid w:val="002C2F57"/>
    <w:rsid w:val="002C459D"/>
    <w:rsid w:val="002D55B5"/>
    <w:rsid w:val="002F0EDD"/>
    <w:rsid w:val="002F4C6F"/>
    <w:rsid w:val="002F73A3"/>
    <w:rsid w:val="00323882"/>
    <w:rsid w:val="00325F95"/>
    <w:rsid w:val="00335C08"/>
    <w:rsid w:val="00337C84"/>
    <w:rsid w:val="003403A8"/>
    <w:rsid w:val="003406C5"/>
    <w:rsid w:val="00351642"/>
    <w:rsid w:val="00353D2A"/>
    <w:rsid w:val="003635C4"/>
    <w:rsid w:val="00364FAE"/>
    <w:rsid w:val="00365746"/>
    <w:rsid w:val="00372643"/>
    <w:rsid w:val="003803C8"/>
    <w:rsid w:val="003846B1"/>
    <w:rsid w:val="00384723"/>
    <w:rsid w:val="003864BB"/>
    <w:rsid w:val="003908F0"/>
    <w:rsid w:val="003A137B"/>
    <w:rsid w:val="003C4BB5"/>
    <w:rsid w:val="003C6A70"/>
    <w:rsid w:val="003C7985"/>
    <w:rsid w:val="003D0B46"/>
    <w:rsid w:val="003D27DE"/>
    <w:rsid w:val="003D599F"/>
    <w:rsid w:val="003E3426"/>
    <w:rsid w:val="003E4A74"/>
    <w:rsid w:val="003E55ED"/>
    <w:rsid w:val="003F2ED3"/>
    <w:rsid w:val="004017D0"/>
    <w:rsid w:val="00403F20"/>
    <w:rsid w:val="00404674"/>
    <w:rsid w:val="00422D0A"/>
    <w:rsid w:val="00424A35"/>
    <w:rsid w:val="00434842"/>
    <w:rsid w:val="00434B86"/>
    <w:rsid w:val="004510AF"/>
    <w:rsid w:val="00455D85"/>
    <w:rsid w:val="00461AA2"/>
    <w:rsid w:val="00472795"/>
    <w:rsid w:val="00485281"/>
    <w:rsid w:val="004865B9"/>
    <w:rsid w:val="00497B22"/>
    <w:rsid w:val="004B083D"/>
    <w:rsid w:val="004B6D98"/>
    <w:rsid w:val="004C20B6"/>
    <w:rsid w:val="004E5141"/>
    <w:rsid w:val="004F303F"/>
    <w:rsid w:val="004F7D6B"/>
    <w:rsid w:val="005003B0"/>
    <w:rsid w:val="00505001"/>
    <w:rsid w:val="00505289"/>
    <w:rsid w:val="00541946"/>
    <w:rsid w:val="00542FB9"/>
    <w:rsid w:val="0056395F"/>
    <w:rsid w:val="005708B8"/>
    <w:rsid w:val="00571A38"/>
    <w:rsid w:val="00571BDA"/>
    <w:rsid w:val="0057336E"/>
    <w:rsid w:val="005834CC"/>
    <w:rsid w:val="005C3462"/>
    <w:rsid w:val="005D0C09"/>
    <w:rsid w:val="005D3BBB"/>
    <w:rsid w:val="005D60B8"/>
    <w:rsid w:val="005E7821"/>
    <w:rsid w:val="005E7AF0"/>
    <w:rsid w:val="0060290D"/>
    <w:rsid w:val="00625CEC"/>
    <w:rsid w:val="00636D40"/>
    <w:rsid w:val="006374A0"/>
    <w:rsid w:val="0064441B"/>
    <w:rsid w:val="00665D5B"/>
    <w:rsid w:val="00666E07"/>
    <w:rsid w:val="0068044A"/>
    <w:rsid w:val="006806CC"/>
    <w:rsid w:val="006849D9"/>
    <w:rsid w:val="0069164B"/>
    <w:rsid w:val="0069345E"/>
    <w:rsid w:val="006934F4"/>
    <w:rsid w:val="00697596"/>
    <w:rsid w:val="006A0876"/>
    <w:rsid w:val="006A2F86"/>
    <w:rsid w:val="006A66BD"/>
    <w:rsid w:val="006A6A60"/>
    <w:rsid w:val="006A6A91"/>
    <w:rsid w:val="006B2D73"/>
    <w:rsid w:val="006D2FEE"/>
    <w:rsid w:val="006D33EB"/>
    <w:rsid w:val="006F22C0"/>
    <w:rsid w:val="006F4406"/>
    <w:rsid w:val="007052CC"/>
    <w:rsid w:val="00722376"/>
    <w:rsid w:val="007223C2"/>
    <w:rsid w:val="00724DC4"/>
    <w:rsid w:val="00730AAE"/>
    <w:rsid w:val="00754788"/>
    <w:rsid w:val="00787BD2"/>
    <w:rsid w:val="00790C35"/>
    <w:rsid w:val="00793858"/>
    <w:rsid w:val="00796F1C"/>
    <w:rsid w:val="007B22E1"/>
    <w:rsid w:val="007B29CE"/>
    <w:rsid w:val="007C4407"/>
    <w:rsid w:val="007C76AB"/>
    <w:rsid w:val="007C79AD"/>
    <w:rsid w:val="007D496E"/>
    <w:rsid w:val="007D758D"/>
    <w:rsid w:val="007E25DD"/>
    <w:rsid w:val="007E4870"/>
    <w:rsid w:val="007E5D8C"/>
    <w:rsid w:val="007F707B"/>
    <w:rsid w:val="00804A62"/>
    <w:rsid w:val="008073B8"/>
    <w:rsid w:val="00815BBA"/>
    <w:rsid w:val="008209EA"/>
    <w:rsid w:val="00835EAC"/>
    <w:rsid w:val="0084460C"/>
    <w:rsid w:val="00865764"/>
    <w:rsid w:val="00867630"/>
    <w:rsid w:val="00875F22"/>
    <w:rsid w:val="008764D0"/>
    <w:rsid w:val="00883C0B"/>
    <w:rsid w:val="008B093A"/>
    <w:rsid w:val="008B5947"/>
    <w:rsid w:val="008C613A"/>
    <w:rsid w:val="008E279E"/>
    <w:rsid w:val="008F7D6B"/>
    <w:rsid w:val="00906B35"/>
    <w:rsid w:val="00914BC8"/>
    <w:rsid w:val="0092025E"/>
    <w:rsid w:val="00930DC4"/>
    <w:rsid w:val="00934270"/>
    <w:rsid w:val="009469A2"/>
    <w:rsid w:val="009606E4"/>
    <w:rsid w:val="0096708E"/>
    <w:rsid w:val="009830D6"/>
    <w:rsid w:val="009A12CA"/>
    <w:rsid w:val="009B1F64"/>
    <w:rsid w:val="009B41D2"/>
    <w:rsid w:val="009C05CA"/>
    <w:rsid w:val="009C517E"/>
    <w:rsid w:val="00A11F50"/>
    <w:rsid w:val="00A20FA0"/>
    <w:rsid w:val="00A31C0E"/>
    <w:rsid w:val="00A35088"/>
    <w:rsid w:val="00A45947"/>
    <w:rsid w:val="00A5191A"/>
    <w:rsid w:val="00A52179"/>
    <w:rsid w:val="00A54C3E"/>
    <w:rsid w:val="00A570E9"/>
    <w:rsid w:val="00A63010"/>
    <w:rsid w:val="00A64D40"/>
    <w:rsid w:val="00A701C0"/>
    <w:rsid w:val="00A76534"/>
    <w:rsid w:val="00A875E7"/>
    <w:rsid w:val="00AA5CBC"/>
    <w:rsid w:val="00AD12DC"/>
    <w:rsid w:val="00AD7AC9"/>
    <w:rsid w:val="00AE7853"/>
    <w:rsid w:val="00AF0B4E"/>
    <w:rsid w:val="00B02FFE"/>
    <w:rsid w:val="00B072AA"/>
    <w:rsid w:val="00B243C2"/>
    <w:rsid w:val="00B3757F"/>
    <w:rsid w:val="00B448A8"/>
    <w:rsid w:val="00B471AF"/>
    <w:rsid w:val="00B52AD2"/>
    <w:rsid w:val="00B67B73"/>
    <w:rsid w:val="00B70988"/>
    <w:rsid w:val="00B7187D"/>
    <w:rsid w:val="00B84C51"/>
    <w:rsid w:val="00B8730B"/>
    <w:rsid w:val="00B94218"/>
    <w:rsid w:val="00B96255"/>
    <w:rsid w:val="00BB2579"/>
    <w:rsid w:val="00BD74BB"/>
    <w:rsid w:val="00BE450A"/>
    <w:rsid w:val="00C05741"/>
    <w:rsid w:val="00C15BCB"/>
    <w:rsid w:val="00C168F8"/>
    <w:rsid w:val="00C321D8"/>
    <w:rsid w:val="00C44F57"/>
    <w:rsid w:val="00C505C2"/>
    <w:rsid w:val="00C52886"/>
    <w:rsid w:val="00C548B8"/>
    <w:rsid w:val="00C610E9"/>
    <w:rsid w:val="00C74AD4"/>
    <w:rsid w:val="00C810CE"/>
    <w:rsid w:val="00C82BFA"/>
    <w:rsid w:val="00C8768E"/>
    <w:rsid w:val="00C90109"/>
    <w:rsid w:val="00C93909"/>
    <w:rsid w:val="00CA4E58"/>
    <w:rsid w:val="00CB19D5"/>
    <w:rsid w:val="00CB5C2F"/>
    <w:rsid w:val="00CB7B8D"/>
    <w:rsid w:val="00CC0F98"/>
    <w:rsid w:val="00CD7479"/>
    <w:rsid w:val="00CE4221"/>
    <w:rsid w:val="00D12D9A"/>
    <w:rsid w:val="00D14422"/>
    <w:rsid w:val="00D162C8"/>
    <w:rsid w:val="00D20A0E"/>
    <w:rsid w:val="00D274BB"/>
    <w:rsid w:val="00D27C82"/>
    <w:rsid w:val="00D35381"/>
    <w:rsid w:val="00D3785F"/>
    <w:rsid w:val="00D454F1"/>
    <w:rsid w:val="00D52349"/>
    <w:rsid w:val="00D53680"/>
    <w:rsid w:val="00D63448"/>
    <w:rsid w:val="00D75529"/>
    <w:rsid w:val="00D80D6E"/>
    <w:rsid w:val="00D87B2F"/>
    <w:rsid w:val="00D91CB8"/>
    <w:rsid w:val="00D933EE"/>
    <w:rsid w:val="00DA6CE4"/>
    <w:rsid w:val="00DA7BED"/>
    <w:rsid w:val="00DB1F09"/>
    <w:rsid w:val="00DB27CD"/>
    <w:rsid w:val="00DB3813"/>
    <w:rsid w:val="00DB72E8"/>
    <w:rsid w:val="00DC0116"/>
    <w:rsid w:val="00DC3E18"/>
    <w:rsid w:val="00DC7725"/>
    <w:rsid w:val="00DD777A"/>
    <w:rsid w:val="00DE4473"/>
    <w:rsid w:val="00DF3285"/>
    <w:rsid w:val="00E04E85"/>
    <w:rsid w:val="00E07A6E"/>
    <w:rsid w:val="00E25FF9"/>
    <w:rsid w:val="00E26D31"/>
    <w:rsid w:val="00E37529"/>
    <w:rsid w:val="00E42185"/>
    <w:rsid w:val="00E4543D"/>
    <w:rsid w:val="00E54DAE"/>
    <w:rsid w:val="00E562B7"/>
    <w:rsid w:val="00E563E0"/>
    <w:rsid w:val="00E77403"/>
    <w:rsid w:val="00E86955"/>
    <w:rsid w:val="00EA4253"/>
    <w:rsid w:val="00EA7FBF"/>
    <w:rsid w:val="00ED231F"/>
    <w:rsid w:val="00EE0C50"/>
    <w:rsid w:val="00EE3E02"/>
    <w:rsid w:val="00EF3DC9"/>
    <w:rsid w:val="00EF6A1F"/>
    <w:rsid w:val="00F060BC"/>
    <w:rsid w:val="00F25539"/>
    <w:rsid w:val="00F26E1C"/>
    <w:rsid w:val="00F3355C"/>
    <w:rsid w:val="00F4019C"/>
    <w:rsid w:val="00F510AB"/>
    <w:rsid w:val="00F5162D"/>
    <w:rsid w:val="00F55229"/>
    <w:rsid w:val="00F57478"/>
    <w:rsid w:val="00F62172"/>
    <w:rsid w:val="00F66FE6"/>
    <w:rsid w:val="00F71076"/>
    <w:rsid w:val="00F74644"/>
    <w:rsid w:val="00F7489F"/>
    <w:rsid w:val="00F74B31"/>
    <w:rsid w:val="00F972B5"/>
    <w:rsid w:val="00F97A33"/>
    <w:rsid w:val="00FA49BF"/>
    <w:rsid w:val="00FB339F"/>
    <w:rsid w:val="00FB48B1"/>
    <w:rsid w:val="00FB589B"/>
    <w:rsid w:val="00FB7AFC"/>
    <w:rsid w:val="00FC6603"/>
    <w:rsid w:val="00FD6BF8"/>
    <w:rsid w:val="00FE2D99"/>
    <w:rsid w:val="00FF62F1"/>
    <w:rsid w:val="00FF719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CB944"/>
  <w15:chartTrackingRefBased/>
  <w15:docId w15:val="{E199F1C5-8EEC-4B2C-AC23-87A138E9B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unhideWhenUsed/>
    <w:rsid w:val="006934F4"/>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apple-converted-space">
    <w:name w:val="apple-converted-space"/>
    <w:basedOn w:val="Bekezdsalapbettpusa"/>
    <w:rsid w:val="006934F4"/>
  </w:style>
  <w:style w:type="character" w:styleId="Hiperhivatkozs">
    <w:name w:val="Hyperlink"/>
    <w:basedOn w:val="Bekezdsalapbettpusa"/>
    <w:uiPriority w:val="99"/>
    <w:unhideWhenUsed/>
    <w:rsid w:val="006934F4"/>
    <w:rPr>
      <w:color w:val="0000FF"/>
      <w:u w:val="single"/>
    </w:rPr>
  </w:style>
  <w:style w:type="paragraph" w:styleId="Listaszerbekezds">
    <w:name w:val="List Paragraph"/>
    <w:basedOn w:val="Norml"/>
    <w:uiPriority w:val="34"/>
    <w:qFormat/>
    <w:rsid w:val="0060290D"/>
    <w:pPr>
      <w:ind w:left="720"/>
      <w:contextualSpacing/>
    </w:pPr>
  </w:style>
  <w:style w:type="paragraph" w:styleId="Nincstrkz">
    <w:name w:val="No Spacing"/>
    <w:uiPriority w:val="1"/>
    <w:qFormat/>
    <w:rsid w:val="00AE7853"/>
    <w:pPr>
      <w:spacing w:after="0" w:line="240" w:lineRule="auto"/>
    </w:pPr>
  </w:style>
  <w:style w:type="paragraph" w:styleId="Buborkszveg">
    <w:name w:val="Balloon Text"/>
    <w:basedOn w:val="Norml"/>
    <w:link w:val="BuborkszvegChar"/>
    <w:uiPriority w:val="99"/>
    <w:semiHidden/>
    <w:unhideWhenUsed/>
    <w:rsid w:val="003E55ED"/>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3E55ED"/>
    <w:rPr>
      <w:rFonts w:ascii="Segoe UI" w:hAnsi="Segoe UI" w:cs="Segoe UI"/>
      <w:sz w:val="18"/>
      <w:szCs w:val="18"/>
    </w:rPr>
  </w:style>
  <w:style w:type="character" w:styleId="Mrltotthiperhivatkozs">
    <w:name w:val="FollowedHyperlink"/>
    <w:basedOn w:val="Bekezdsalapbettpusa"/>
    <w:uiPriority w:val="99"/>
    <w:semiHidden/>
    <w:unhideWhenUsed/>
    <w:rsid w:val="0008084B"/>
    <w:rPr>
      <w:color w:val="954F72" w:themeColor="followedHyperlink"/>
      <w:u w:val="single"/>
    </w:rPr>
  </w:style>
  <w:style w:type="character" w:styleId="Kiemels2">
    <w:name w:val="Strong"/>
    <w:basedOn w:val="Bekezdsalapbettpusa"/>
    <w:uiPriority w:val="22"/>
    <w:qFormat/>
    <w:rsid w:val="00F552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084797">
      <w:bodyDiv w:val="1"/>
      <w:marLeft w:val="0"/>
      <w:marRight w:val="0"/>
      <w:marTop w:val="0"/>
      <w:marBottom w:val="0"/>
      <w:divBdr>
        <w:top w:val="none" w:sz="0" w:space="0" w:color="auto"/>
        <w:left w:val="none" w:sz="0" w:space="0" w:color="auto"/>
        <w:bottom w:val="none" w:sz="0" w:space="0" w:color="auto"/>
        <w:right w:val="none" w:sz="0" w:space="0" w:color="auto"/>
      </w:divBdr>
    </w:div>
    <w:div w:id="730079825">
      <w:bodyDiv w:val="1"/>
      <w:marLeft w:val="0"/>
      <w:marRight w:val="0"/>
      <w:marTop w:val="0"/>
      <w:marBottom w:val="0"/>
      <w:divBdr>
        <w:top w:val="none" w:sz="0" w:space="0" w:color="auto"/>
        <w:left w:val="none" w:sz="0" w:space="0" w:color="auto"/>
        <w:bottom w:val="none" w:sz="0" w:space="0" w:color="auto"/>
        <w:right w:val="none" w:sz="0" w:space="0" w:color="auto"/>
      </w:divBdr>
    </w:div>
    <w:div w:id="1118989238">
      <w:bodyDiv w:val="1"/>
      <w:marLeft w:val="0"/>
      <w:marRight w:val="0"/>
      <w:marTop w:val="0"/>
      <w:marBottom w:val="0"/>
      <w:divBdr>
        <w:top w:val="none" w:sz="0" w:space="0" w:color="auto"/>
        <w:left w:val="none" w:sz="0" w:space="0" w:color="auto"/>
        <w:bottom w:val="none" w:sz="0" w:space="0" w:color="auto"/>
        <w:right w:val="none" w:sz="0" w:space="0" w:color="auto"/>
      </w:divBdr>
    </w:div>
    <w:div w:id="128904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5</TotalTime>
  <Pages>2</Pages>
  <Words>371</Words>
  <Characters>2115</Characters>
  <Application>Microsoft Office Word</Application>
  <DocSecurity>0</DocSecurity>
  <Lines>17</Lines>
  <Paragraphs>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ámos Csaba</dc:creator>
  <cp:keywords/>
  <dc:description/>
  <cp:lastModifiedBy>Csaba Vámos</cp:lastModifiedBy>
  <cp:revision>299</cp:revision>
  <cp:lastPrinted>2017-11-10T14:29:00Z</cp:lastPrinted>
  <dcterms:created xsi:type="dcterms:W3CDTF">2014-06-21T13:18:00Z</dcterms:created>
  <dcterms:modified xsi:type="dcterms:W3CDTF">2020-04-05T17:29:00Z</dcterms:modified>
</cp:coreProperties>
</file>